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This is an R Markdown document. Markdown is a simple</w:t>
      </w:r>
      <w:r>
        <w:t xml:space="preserve"> </w:t>
      </w:r>
      <w:r>
        <w:t xml:space="preserve">formatting syntax for authoring HTML, PDF, and MS Word</w:t>
      </w:r>
      <w:r>
        <w:t xml:space="preserve"> </w:t>
      </w:r>
      <w:r>
        <w:t xml:space="preserve">documents. For more details 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ba9b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dcterms:created xsi:type="dcterms:W3CDTF">2018-09-11T15:54:46Z</dcterms:created>
  <dcterms:modified xsi:type="dcterms:W3CDTF">2018-09-11T15:54:46Z</dcterms:modified>
</cp:coreProperties>
</file>